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CB21D1" w14:textId="77777777" w:rsidR="00DB7B07" w:rsidRDefault="00DB7B07" w:rsidP="00DB7B07">
      <w:pPr>
        <w:pStyle w:val="Heading2"/>
        <w:jc w:val="center"/>
        <w:rPr>
          <w:b/>
          <w:bCs/>
        </w:rPr>
      </w:pPr>
      <w:bookmarkStart w:id="0" w:name="tender-document"/>
      <w:bookmarkStart w:id="1" w:name="rajiv-gandhi-centre-for-aquaculture-rgca"/>
    </w:p>
    <w:p w14:paraId="0CDD3941" w14:textId="77777777" w:rsidR="00DB7B07" w:rsidRPr="00FC7879" w:rsidRDefault="00DB7B07" w:rsidP="00DB7B07">
      <w:pPr>
        <w:pStyle w:val="Heading2"/>
        <w:jc w:val="center"/>
        <w:rPr>
          <w:b/>
          <w:bCs/>
          <w:sz w:val="12"/>
          <w:szCs w:val="12"/>
          <w:u w:val="single"/>
        </w:rPr>
      </w:pPr>
    </w:p>
    <w:p w14:paraId="74E4DA9B" w14:textId="0453B835" w:rsidR="008368F2" w:rsidRDefault="00C10C3B" w:rsidP="00C10C3B">
      <w:pPr>
        <w:pStyle w:val="Heading2"/>
        <w:jc w:val="right"/>
      </w:pPr>
      <w:bookmarkStart w:id="2" w:name="annexure-3-application-form"/>
      <w:bookmarkEnd w:id="0"/>
      <w:r>
        <w:rPr>
          <w:b/>
          <w:bCs/>
        </w:rPr>
        <w:t>Annexure-3</w:t>
      </w:r>
    </w:p>
    <w:p w14:paraId="0973770E" w14:textId="77777777" w:rsidR="00630F83" w:rsidRDefault="00630F83" w:rsidP="00630F83">
      <w:pPr>
        <w:pStyle w:val="BodyText"/>
      </w:pPr>
    </w:p>
    <w:p w14:paraId="3BE83F81" w14:textId="77777777" w:rsidR="008368F2" w:rsidRDefault="006655E3" w:rsidP="00FC7879">
      <w:pPr>
        <w:pStyle w:val="FirstParagraph"/>
        <w:jc w:val="center"/>
        <w:rPr>
          <w:b/>
          <w:bCs/>
        </w:rPr>
      </w:pPr>
      <w:r>
        <w:rPr>
          <w:b/>
          <w:bCs/>
        </w:rPr>
        <w:t>APPLICATION FORM</w:t>
      </w:r>
    </w:p>
    <w:p w14:paraId="57D91705" w14:textId="77777777" w:rsidR="00FC7879" w:rsidRPr="00FC7879" w:rsidRDefault="00FC7879" w:rsidP="00FC7879">
      <w:pPr>
        <w:pStyle w:val="BodyText"/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7"/>
        <w:gridCol w:w="5378"/>
        <w:gridCol w:w="3031"/>
      </w:tblGrid>
      <w:tr w:rsidR="008368F2" w14:paraId="75C6E9D9" w14:textId="77777777" w:rsidTr="008368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550EE1" w14:textId="77777777" w:rsidR="008368F2" w:rsidRDefault="006655E3">
            <w:pPr>
              <w:pStyle w:val="Compact"/>
            </w:pPr>
            <w:r>
              <w:t>Sl. No.</w:t>
            </w:r>
          </w:p>
        </w:tc>
        <w:tc>
          <w:tcPr>
            <w:tcW w:w="0" w:type="auto"/>
          </w:tcPr>
          <w:p w14:paraId="6028B570" w14:textId="77777777" w:rsidR="008368F2" w:rsidRDefault="006655E3">
            <w:pPr>
              <w:pStyle w:val="Compact"/>
            </w:pPr>
            <w:r>
              <w:t>Details</w:t>
            </w:r>
          </w:p>
        </w:tc>
        <w:tc>
          <w:tcPr>
            <w:tcW w:w="0" w:type="auto"/>
          </w:tcPr>
          <w:p w14:paraId="14C57284" w14:textId="77777777" w:rsidR="008368F2" w:rsidRDefault="006655E3">
            <w:pPr>
              <w:pStyle w:val="Compact"/>
            </w:pPr>
            <w:r>
              <w:t>Information to be Provided</w:t>
            </w:r>
          </w:p>
        </w:tc>
      </w:tr>
      <w:tr w:rsidR="008368F2" w14:paraId="781FCC08" w14:textId="77777777">
        <w:tc>
          <w:tcPr>
            <w:tcW w:w="0" w:type="auto"/>
          </w:tcPr>
          <w:p w14:paraId="6B061700" w14:textId="77777777" w:rsidR="008368F2" w:rsidRDefault="006655E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3AD4DDD" w14:textId="77777777" w:rsidR="008368F2" w:rsidRDefault="006655E3">
            <w:pPr>
              <w:pStyle w:val="Compact"/>
            </w:pPr>
            <w:r>
              <w:t>Name of Applicant</w:t>
            </w:r>
          </w:p>
        </w:tc>
        <w:tc>
          <w:tcPr>
            <w:tcW w:w="0" w:type="auto"/>
          </w:tcPr>
          <w:p w14:paraId="0A9102A9" w14:textId="77777777" w:rsidR="008368F2" w:rsidRDefault="008368F2">
            <w:pPr>
              <w:pStyle w:val="Compact"/>
            </w:pPr>
          </w:p>
        </w:tc>
      </w:tr>
      <w:tr w:rsidR="008368F2" w14:paraId="36212180" w14:textId="77777777">
        <w:tc>
          <w:tcPr>
            <w:tcW w:w="0" w:type="auto"/>
          </w:tcPr>
          <w:p w14:paraId="76E34969" w14:textId="77777777" w:rsidR="008368F2" w:rsidRDefault="006655E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88440C0" w14:textId="77777777" w:rsidR="008368F2" w:rsidRDefault="006655E3">
            <w:pPr>
              <w:pStyle w:val="Compact"/>
            </w:pPr>
            <w:r>
              <w:t>Discipline Applied (Civil / Electric</w:t>
            </w:r>
            <w:bookmarkStart w:id="3" w:name="_GoBack"/>
            <w:bookmarkEnd w:id="3"/>
            <w:r>
              <w:t>al / Mechanical)</w:t>
            </w:r>
          </w:p>
        </w:tc>
        <w:tc>
          <w:tcPr>
            <w:tcW w:w="0" w:type="auto"/>
          </w:tcPr>
          <w:p w14:paraId="54B4C61D" w14:textId="77777777" w:rsidR="008368F2" w:rsidRDefault="008368F2">
            <w:pPr>
              <w:pStyle w:val="Compact"/>
            </w:pPr>
          </w:p>
        </w:tc>
      </w:tr>
      <w:tr w:rsidR="008368F2" w14:paraId="44D2FB9C" w14:textId="77777777">
        <w:tc>
          <w:tcPr>
            <w:tcW w:w="0" w:type="auto"/>
          </w:tcPr>
          <w:p w14:paraId="300EF29C" w14:textId="77777777" w:rsidR="008368F2" w:rsidRDefault="006655E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87E0C9C" w14:textId="77777777" w:rsidR="008368F2" w:rsidRDefault="006655E3">
            <w:pPr>
              <w:pStyle w:val="Compact"/>
            </w:pPr>
            <w:r>
              <w:t>Date of Birth</w:t>
            </w:r>
          </w:p>
        </w:tc>
        <w:tc>
          <w:tcPr>
            <w:tcW w:w="0" w:type="auto"/>
          </w:tcPr>
          <w:p w14:paraId="26B69085" w14:textId="77777777" w:rsidR="008368F2" w:rsidRDefault="008368F2">
            <w:pPr>
              <w:pStyle w:val="Compact"/>
            </w:pPr>
          </w:p>
        </w:tc>
      </w:tr>
      <w:tr w:rsidR="008368F2" w14:paraId="3B0297C4" w14:textId="77777777">
        <w:tc>
          <w:tcPr>
            <w:tcW w:w="0" w:type="auto"/>
          </w:tcPr>
          <w:p w14:paraId="6D0B5979" w14:textId="77777777" w:rsidR="008368F2" w:rsidRDefault="006655E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77473EF" w14:textId="77777777" w:rsidR="008368F2" w:rsidRDefault="006655E3">
            <w:pPr>
              <w:pStyle w:val="Compact"/>
            </w:pPr>
            <w:r>
              <w:t>Address</w:t>
            </w:r>
          </w:p>
        </w:tc>
        <w:tc>
          <w:tcPr>
            <w:tcW w:w="0" w:type="auto"/>
          </w:tcPr>
          <w:p w14:paraId="79909720" w14:textId="77777777" w:rsidR="008368F2" w:rsidRDefault="008368F2">
            <w:pPr>
              <w:pStyle w:val="Compact"/>
            </w:pPr>
          </w:p>
        </w:tc>
      </w:tr>
      <w:tr w:rsidR="008368F2" w14:paraId="557314C1" w14:textId="77777777">
        <w:tc>
          <w:tcPr>
            <w:tcW w:w="0" w:type="auto"/>
          </w:tcPr>
          <w:p w14:paraId="6D851ED4" w14:textId="77777777" w:rsidR="008368F2" w:rsidRDefault="006655E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26FCA90C" w14:textId="77777777" w:rsidR="008368F2" w:rsidRDefault="006655E3">
            <w:pPr>
              <w:pStyle w:val="Compact"/>
            </w:pPr>
            <w:r>
              <w:t>Contact Number</w:t>
            </w:r>
          </w:p>
        </w:tc>
        <w:tc>
          <w:tcPr>
            <w:tcW w:w="0" w:type="auto"/>
          </w:tcPr>
          <w:p w14:paraId="45EDF8EA" w14:textId="77777777" w:rsidR="008368F2" w:rsidRDefault="008368F2">
            <w:pPr>
              <w:pStyle w:val="Compact"/>
            </w:pPr>
          </w:p>
        </w:tc>
      </w:tr>
      <w:tr w:rsidR="008368F2" w14:paraId="7928020B" w14:textId="77777777">
        <w:tc>
          <w:tcPr>
            <w:tcW w:w="0" w:type="auto"/>
          </w:tcPr>
          <w:p w14:paraId="3AF01198" w14:textId="77777777" w:rsidR="008368F2" w:rsidRDefault="006655E3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26DFDA20" w14:textId="77777777" w:rsidR="008368F2" w:rsidRDefault="006655E3">
            <w:pPr>
              <w:pStyle w:val="Compact"/>
            </w:pPr>
            <w:r>
              <w:t>Email ID</w:t>
            </w:r>
          </w:p>
        </w:tc>
        <w:tc>
          <w:tcPr>
            <w:tcW w:w="0" w:type="auto"/>
          </w:tcPr>
          <w:p w14:paraId="74BFB24C" w14:textId="77777777" w:rsidR="008368F2" w:rsidRDefault="008368F2">
            <w:pPr>
              <w:pStyle w:val="Compact"/>
            </w:pPr>
          </w:p>
        </w:tc>
      </w:tr>
      <w:tr w:rsidR="008368F2" w14:paraId="2DD13AE0" w14:textId="77777777">
        <w:tc>
          <w:tcPr>
            <w:tcW w:w="0" w:type="auto"/>
          </w:tcPr>
          <w:p w14:paraId="0EE36AB1" w14:textId="77777777" w:rsidR="008368F2" w:rsidRDefault="006655E3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4580C42B" w14:textId="77777777" w:rsidR="008368F2" w:rsidRDefault="006655E3">
            <w:pPr>
              <w:pStyle w:val="Compact"/>
            </w:pPr>
            <w:r>
              <w:t>Educational Qualification</w:t>
            </w:r>
          </w:p>
        </w:tc>
        <w:tc>
          <w:tcPr>
            <w:tcW w:w="0" w:type="auto"/>
          </w:tcPr>
          <w:p w14:paraId="77F2847A" w14:textId="77777777" w:rsidR="008368F2" w:rsidRDefault="008368F2">
            <w:pPr>
              <w:pStyle w:val="Compact"/>
            </w:pPr>
          </w:p>
        </w:tc>
      </w:tr>
      <w:tr w:rsidR="008368F2" w14:paraId="0CBA702F" w14:textId="77777777">
        <w:tc>
          <w:tcPr>
            <w:tcW w:w="0" w:type="auto"/>
          </w:tcPr>
          <w:p w14:paraId="4ECC7545" w14:textId="77777777" w:rsidR="008368F2" w:rsidRDefault="006655E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14BBC65D" w14:textId="77777777" w:rsidR="008368F2" w:rsidRDefault="006655E3">
            <w:pPr>
              <w:pStyle w:val="Compact"/>
            </w:pPr>
            <w:r>
              <w:t>Last Position Held</w:t>
            </w:r>
          </w:p>
        </w:tc>
        <w:tc>
          <w:tcPr>
            <w:tcW w:w="0" w:type="auto"/>
          </w:tcPr>
          <w:p w14:paraId="02B59FA7" w14:textId="77777777" w:rsidR="008368F2" w:rsidRDefault="008368F2">
            <w:pPr>
              <w:pStyle w:val="Compact"/>
            </w:pPr>
          </w:p>
        </w:tc>
      </w:tr>
      <w:tr w:rsidR="008368F2" w14:paraId="7203ED50" w14:textId="77777777">
        <w:tc>
          <w:tcPr>
            <w:tcW w:w="0" w:type="auto"/>
          </w:tcPr>
          <w:p w14:paraId="676E7C7D" w14:textId="77777777" w:rsidR="008368F2" w:rsidRDefault="006655E3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14AAA7D6" w14:textId="77777777" w:rsidR="008368F2" w:rsidRDefault="006655E3">
            <w:pPr>
              <w:pStyle w:val="Compact"/>
            </w:pPr>
            <w:r>
              <w:t>Name of Department / PSU</w:t>
            </w:r>
          </w:p>
        </w:tc>
        <w:tc>
          <w:tcPr>
            <w:tcW w:w="0" w:type="auto"/>
          </w:tcPr>
          <w:p w14:paraId="71F57E87" w14:textId="77777777" w:rsidR="008368F2" w:rsidRDefault="008368F2">
            <w:pPr>
              <w:pStyle w:val="Compact"/>
            </w:pPr>
          </w:p>
        </w:tc>
      </w:tr>
      <w:tr w:rsidR="008368F2" w14:paraId="0FEC9E13" w14:textId="77777777">
        <w:tc>
          <w:tcPr>
            <w:tcW w:w="0" w:type="auto"/>
          </w:tcPr>
          <w:p w14:paraId="1BB40209" w14:textId="77777777" w:rsidR="008368F2" w:rsidRDefault="006655E3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63BEE35E" w14:textId="77777777" w:rsidR="008368F2" w:rsidRDefault="006655E3">
            <w:pPr>
              <w:pStyle w:val="Compact"/>
            </w:pPr>
            <w:r>
              <w:t>Date of Retirement</w:t>
            </w:r>
          </w:p>
        </w:tc>
        <w:tc>
          <w:tcPr>
            <w:tcW w:w="0" w:type="auto"/>
          </w:tcPr>
          <w:p w14:paraId="2D256DA8" w14:textId="77777777" w:rsidR="008368F2" w:rsidRDefault="008368F2">
            <w:pPr>
              <w:pStyle w:val="Compact"/>
            </w:pPr>
          </w:p>
        </w:tc>
      </w:tr>
      <w:tr w:rsidR="008368F2" w14:paraId="09215BE7" w14:textId="77777777">
        <w:tc>
          <w:tcPr>
            <w:tcW w:w="0" w:type="auto"/>
          </w:tcPr>
          <w:p w14:paraId="037902CB" w14:textId="77777777" w:rsidR="008368F2" w:rsidRDefault="006655E3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46CC896" w14:textId="77777777" w:rsidR="008368F2" w:rsidRDefault="006655E3">
            <w:pPr>
              <w:pStyle w:val="Compact"/>
            </w:pPr>
            <w:r>
              <w:t>Years of Service</w:t>
            </w:r>
          </w:p>
        </w:tc>
        <w:tc>
          <w:tcPr>
            <w:tcW w:w="0" w:type="auto"/>
          </w:tcPr>
          <w:p w14:paraId="6C580E16" w14:textId="77777777" w:rsidR="008368F2" w:rsidRDefault="008368F2">
            <w:pPr>
              <w:pStyle w:val="Compact"/>
            </w:pPr>
          </w:p>
        </w:tc>
      </w:tr>
      <w:tr w:rsidR="008368F2" w14:paraId="68DD3CB9" w14:textId="77777777">
        <w:tc>
          <w:tcPr>
            <w:tcW w:w="0" w:type="auto"/>
          </w:tcPr>
          <w:p w14:paraId="5FCF74C6" w14:textId="77777777" w:rsidR="008368F2" w:rsidRDefault="006655E3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34BFB130" w14:textId="77777777" w:rsidR="008368F2" w:rsidRDefault="006655E3">
            <w:pPr>
              <w:pStyle w:val="Compact"/>
            </w:pPr>
            <w:r>
              <w:t>PAN Number</w:t>
            </w:r>
          </w:p>
        </w:tc>
        <w:tc>
          <w:tcPr>
            <w:tcW w:w="0" w:type="auto"/>
          </w:tcPr>
          <w:p w14:paraId="38FD4F70" w14:textId="77777777" w:rsidR="008368F2" w:rsidRDefault="008368F2">
            <w:pPr>
              <w:pStyle w:val="Compact"/>
            </w:pPr>
          </w:p>
        </w:tc>
      </w:tr>
      <w:tr w:rsidR="008368F2" w14:paraId="54D9FBD9" w14:textId="77777777">
        <w:tc>
          <w:tcPr>
            <w:tcW w:w="0" w:type="auto"/>
          </w:tcPr>
          <w:p w14:paraId="0A6F7886" w14:textId="77777777" w:rsidR="008368F2" w:rsidRDefault="006655E3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16F750F" w14:textId="77777777" w:rsidR="008368F2" w:rsidRDefault="006655E3">
            <w:pPr>
              <w:pStyle w:val="Compact"/>
            </w:pPr>
            <w:r>
              <w:t>GST Number</w:t>
            </w:r>
          </w:p>
        </w:tc>
        <w:tc>
          <w:tcPr>
            <w:tcW w:w="0" w:type="auto"/>
          </w:tcPr>
          <w:p w14:paraId="5BEAAC1F" w14:textId="77777777" w:rsidR="008368F2" w:rsidRDefault="008368F2">
            <w:pPr>
              <w:pStyle w:val="Compact"/>
            </w:pPr>
          </w:p>
        </w:tc>
      </w:tr>
      <w:tr w:rsidR="008368F2" w14:paraId="3CDA2E9D" w14:textId="77777777">
        <w:tc>
          <w:tcPr>
            <w:tcW w:w="0" w:type="auto"/>
          </w:tcPr>
          <w:p w14:paraId="499FA4D3" w14:textId="77777777" w:rsidR="008368F2" w:rsidRDefault="006655E3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C830933" w14:textId="77777777" w:rsidR="008368F2" w:rsidRDefault="006655E3">
            <w:pPr>
              <w:pStyle w:val="Compact"/>
            </w:pPr>
            <w:r>
              <w:t>Legal Standing Declaration (Yes/No)</w:t>
            </w:r>
          </w:p>
        </w:tc>
        <w:tc>
          <w:tcPr>
            <w:tcW w:w="0" w:type="auto"/>
          </w:tcPr>
          <w:p w14:paraId="1A049523" w14:textId="77777777" w:rsidR="008368F2" w:rsidRDefault="008368F2">
            <w:pPr>
              <w:pStyle w:val="Compact"/>
            </w:pPr>
          </w:p>
        </w:tc>
      </w:tr>
      <w:tr w:rsidR="008368F2" w14:paraId="1CAA99C2" w14:textId="77777777">
        <w:tc>
          <w:tcPr>
            <w:tcW w:w="0" w:type="auto"/>
          </w:tcPr>
          <w:p w14:paraId="193B2124" w14:textId="77777777" w:rsidR="008368F2" w:rsidRDefault="006655E3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C732F55" w14:textId="77777777" w:rsidR="008368F2" w:rsidRDefault="006655E3">
            <w:pPr>
              <w:pStyle w:val="Compact"/>
            </w:pPr>
            <w:r>
              <w:t>Blacklisting Declaration (Yes/No)</w:t>
            </w:r>
          </w:p>
        </w:tc>
        <w:tc>
          <w:tcPr>
            <w:tcW w:w="0" w:type="auto"/>
          </w:tcPr>
          <w:p w14:paraId="39EB8DC5" w14:textId="77777777" w:rsidR="008368F2" w:rsidRDefault="008368F2">
            <w:pPr>
              <w:pStyle w:val="Compact"/>
            </w:pPr>
          </w:p>
        </w:tc>
      </w:tr>
      <w:tr w:rsidR="008368F2" w14:paraId="233BB840" w14:textId="77777777">
        <w:tc>
          <w:tcPr>
            <w:tcW w:w="0" w:type="auto"/>
          </w:tcPr>
          <w:p w14:paraId="57D95D20" w14:textId="77777777" w:rsidR="008368F2" w:rsidRDefault="006655E3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48D67090" w14:textId="77777777" w:rsidR="008368F2" w:rsidRDefault="006655E3">
            <w:pPr>
              <w:pStyle w:val="Compact"/>
            </w:pPr>
            <w:r>
              <w:t>Preferred Work Location</w:t>
            </w:r>
          </w:p>
        </w:tc>
        <w:tc>
          <w:tcPr>
            <w:tcW w:w="0" w:type="auto"/>
          </w:tcPr>
          <w:p w14:paraId="65A91947" w14:textId="77777777" w:rsidR="008368F2" w:rsidRDefault="008368F2">
            <w:pPr>
              <w:pStyle w:val="Compact"/>
            </w:pPr>
          </w:p>
        </w:tc>
      </w:tr>
      <w:tr w:rsidR="008368F2" w14:paraId="7FD4E016" w14:textId="77777777">
        <w:tc>
          <w:tcPr>
            <w:tcW w:w="0" w:type="auto"/>
          </w:tcPr>
          <w:p w14:paraId="4518219A" w14:textId="77777777" w:rsidR="008368F2" w:rsidRDefault="006655E3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49CDED2F" w14:textId="77777777" w:rsidR="008368F2" w:rsidRDefault="006655E3">
            <w:pPr>
              <w:pStyle w:val="Compact"/>
            </w:pPr>
            <w:r>
              <w:t>Any Other Relevant Details</w:t>
            </w:r>
          </w:p>
          <w:p w14:paraId="7C10EE8D" w14:textId="77777777" w:rsidR="00FC7879" w:rsidRDefault="00FC7879">
            <w:pPr>
              <w:pStyle w:val="Compact"/>
            </w:pPr>
          </w:p>
        </w:tc>
        <w:tc>
          <w:tcPr>
            <w:tcW w:w="0" w:type="auto"/>
          </w:tcPr>
          <w:p w14:paraId="309C8631" w14:textId="77777777" w:rsidR="008368F2" w:rsidRDefault="008368F2">
            <w:pPr>
              <w:pStyle w:val="Compact"/>
            </w:pPr>
          </w:p>
        </w:tc>
      </w:tr>
    </w:tbl>
    <w:p w14:paraId="24A5A77A" w14:textId="77777777" w:rsidR="008368F2" w:rsidRDefault="006655E3" w:rsidP="00FC7879">
      <w:pPr>
        <w:pStyle w:val="BodyText"/>
        <w:jc w:val="both"/>
      </w:pPr>
      <w:r>
        <w:rPr>
          <w:b/>
          <w:bCs/>
        </w:rPr>
        <w:t>Declaration:</w:t>
      </w:r>
      <w:r>
        <w:t xml:space="preserve"> I hereby declare that the information furnished above is true to the best of my knowledge and belief. I also declare that I have not been blacklisted or facing any legal proceedings.</w:t>
      </w:r>
    </w:p>
    <w:p w14:paraId="0216B3FD" w14:textId="77777777" w:rsidR="00FC7879" w:rsidRDefault="00FC7879">
      <w:pPr>
        <w:pStyle w:val="BodyText"/>
      </w:pPr>
    </w:p>
    <w:p w14:paraId="3C039B05" w14:textId="77777777" w:rsidR="008368F2" w:rsidRDefault="006655E3">
      <w:pPr>
        <w:pStyle w:val="BodyText"/>
      </w:pPr>
      <w:r>
        <w:t>Signature of Applicant</w:t>
      </w:r>
      <w:r>
        <w:br/>
        <w:t>Date:</w:t>
      </w:r>
      <w:bookmarkEnd w:id="1"/>
      <w:bookmarkEnd w:id="2"/>
    </w:p>
    <w:sectPr w:rsidR="008368F2" w:rsidSect="00DB7B07">
      <w:footnotePr>
        <w:numRestart w:val="eachSect"/>
      </w:footnotePr>
      <w:pgSz w:w="12240" w:h="15840"/>
      <w:pgMar w:top="142" w:right="1440" w:bottom="851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3DDEC1F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3418CD8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37920E83"/>
    <w:multiLevelType w:val="multilevel"/>
    <w:tmpl w:val="D00E1F12"/>
    <w:lvl w:ilvl="0">
      <w:start w:val="1"/>
      <w:numFmt w:val="lowerLetter"/>
      <w:lvlText w:val="%1."/>
      <w:lvlJc w:val="left"/>
      <w:pPr>
        <w:tabs>
          <w:tab w:val="num" w:pos="-698"/>
        </w:tabs>
        <w:ind w:left="-698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2"/>
        </w:tabs>
        <w:ind w:left="22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742"/>
        </w:tabs>
        <w:ind w:left="742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1462"/>
        </w:tabs>
        <w:ind w:left="14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2182"/>
        </w:tabs>
        <w:ind w:left="2182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2902"/>
        </w:tabs>
        <w:ind w:left="2902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3622"/>
        </w:tabs>
        <w:ind w:left="36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4342"/>
        </w:tabs>
        <w:ind w:left="4342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5062"/>
        </w:tabs>
        <w:ind w:left="5062" w:hanging="360"/>
      </w:pPr>
    </w:lvl>
  </w:abstractNum>
  <w:abstractNum w:abstractNumId="3">
    <w:nsid w:val="4FA3576C"/>
    <w:multiLevelType w:val="hybridMultilevel"/>
    <w:tmpl w:val="D8D06724"/>
    <w:lvl w:ilvl="0" w:tplc="F7A035B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08C41E1"/>
    <w:multiLevelType w:val="hybridMultilevel"/>
    <w:tmpl w:val="BA3C1EE0"/>
    <w:lvl w:ilvl="0" w:tplc="D93EB6D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4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368F2"/>
    <w:rsid w:val="002E6503"/>
    <w:rsid w:val="00485548"/>
    <w:rsid w:val="004F7EA2"/>
    <w:rsid w:val="00630F83"/>
    <w:rsid w:val="006655E3"/>
    <w:rsid w:val="006D3B4E"/>
    <w:rsid w:val="008368F2"/>
    <w:rsid w:val="009B6219"/>
    <w:rsid w:val="009D2D7B"/>
    <w:rsid w:val="00B738E5"/>
    <w:rsid w:val="00BB73D0"/>
    <w:rsid w:val="00C10C3B"/>
    <w:rsid w:val="00C25FBF"/>
    <w:rsid w:val="00DB7B07"/>
    <w:rsid w:val="00FC7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0099C57F"/>
  <w15:docId w15:val="{E1B5A642-7166-4459-86F0-BFBC3F8F5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rsid w:val="00C25FBF"/>
    <w:pPr>
      <w:spacing w:after="160" w:line="259" w:lineRule="auto"/>
      <w:ind w:left="720"/>
      <w:contextualSpacing/>
    </w:pPr>
    <w:rPr>
      <w:sz w:val="22"/>
      <w:szCs w:val="2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6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ef Admin Officer</dc:creator>
  <cp:keywords/>
  <cp:lastModifiedBy>Chief Admin Officer</cp:lastModifiedBy>
  <cp:revision>3</cp:revision>
  <dcterms:created xsi:type="dcterms:W3CDTF">2025-07-29T06:40:00Z</dcterms:created>
  <dcterms:modified xsi:type="dcterms:W3CDTF">2025-07-30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f3ab96-b53d-49fb-abd8-e765e9b3aa64</vt:lpwstr>
  </property>
</Properties>
</file>